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0490E" w14:textId="77777777" w:rsidR="00FF5361" w:rsidRDefault="00CE1F5F">
      <w:pPr>
        <w:pStyle w:val="Title"/>
      </w:pPr>
      <w:r>
        <w:t xml:space="preserve"> Title </w:t>
      </w:r>
    </w:p>
    <w:p w14:paraId="2A5F663E" w14:textId="77777777" w:rsidR="00FF5361" w:rsidRDefault="00CE1F5F">
      <w:pPr>
        <w:pStyle w:val="Subtitle"/>
      </w:pPr>
      <w:r>
        <w:t xml:space="preserve"> Subtitle </w:t>
      </w:r>
    </w:p>
    <w:p w14:paraId="28E22F4B" w14:textId="77777777" w:rsidR="00FF5361" w:rsidRDefault="00CE1F5F">
      <w:pPr>
        <w:pStyle w:val="Author"/>
      </w:pPr>
      <w:r>
        <w:t xml:space="preserve"> Author </w:t>
      </w:r>
    </w:p>
    <w:p w14:paraId="083D10C3" w14:textId="77777777" w:rsidR="00FF5361" w:rsidRDefault="00CE1F5F">
      <w:pPr>
        <w:pStyle w:val="Date"/>
      </w:pPr>
      <w:r>
        <w:t xml:space="preserve"> Date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bookmarkStart w:id="0" w:name="heading-1"/>
      <w:r>
        <w:t xml:space="preserve"> 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>
      <w:pPr>
        <w:pStyle w:val="Heading3"/>
      </w:pPr>
      <w:bookmarkStart w:id="2" w:name="heading-3"/>
      <w:r>
        <w:t xml:space="preserve"> Heading 3 </w:t>
      </w:r>
      <w:bookmarkEnd w:id="2"/>
    </w:p>
    <w:p w14:paraId="02D3BD00" w14:textId="77777777" w:rsidR="00FF5361" w:rsidRDefault="00CE1F5F">
      <w:pPr>
        <w:pStyle w:val="Heading4"/>
      </w:pPr>
      <w:bookmarkStart w:id="3" w:name="heading-4"/>
      <w:r>
        <w:t xml:space="preserve"> Heading 4 </w:t>
      </w:r>
      <w:bookmarkEnd w:id="3"/>
    </w:p>
    <w:p w14:paraId="10065031" w14:textId="77777777" w:rsidR="00FF5361" w:rsidRDefault="00CE1F5F">
      <w:pPr>
        <w:pStyle w:val="Heading5"/>
      </w:pPr>
      <w:bookmarkStart w:id="4" w:name="heading-5"/>
      <w:r>
        <w:t xml:space="preserve"> 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77777777" w:rsidR="00FF5361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123C079" w14:textId="77777777" w:rsidR="00FF5361" w:rsidRDefault="00CE1F5F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Default="00CE1F5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Default="00CE1F5F">
            <w:pPr>
              <w:pStyle w:val="Compact"/>
            </w:pPr>
            <w:r>
              <w:t xml:space="preserve"> 2 </w:t>
            </w:r>
          </w:p>
        </w:tc>
      </w:tr>
    </w:tbl>
    <w:p w14:paraId="45DC9A33" w14:textId="7777777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t xml:space="preserve"> DefinitionTerm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DefinitionTerm </w:t>
      </w:r>
    </w:p>
    <w:p w14:paraId="14C45FD1" w14:textId="77777777" w:rsidR="00FF5361" w:rsidRDefault="00CE1F5F">
      <w:pPr>
        <w:pStyle w:val="Definition"/>
      </w:pPr>
      <w:r>
        <w:t xml:space="preserve"> Definition </w:t>
      </w:r>
    </w:p>
    <w:sectPr w:rsidR="00FF5361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FF5361" w:rsidRDefault="00CE1F5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A14D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52DF5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49A27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B436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90885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14AD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585C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AA3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F0D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8E0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4741A"/>
    <w:rsid w:val="004D6DBB"/>
    <w:rsid w:val="004E29B3"/>
    <w:rsid w:val="00540ABD"/>
    <w:rsid w:val="00590D07"/>
    <w:rsid w:val="00784D58"/>
    <w:rsid w:val="0081159D"/>
    <w:rsid w:val="008D6863"/>
    <w:rsid w:val="0095396E"/>
    <w:rsid w:val="00A20E0B"/>
    <w:rsid w:val="00B86B75"/>
    <w:rsid w:val="00BC48D5"/>
    <w:rsid w:val="00C36279"/>
    <w:rsid w:val="00CE1F5F"/>
    <w:rsid w:val="00CE5E0F"/>
    <w:rsid w:val="00DA141E"/>
    <w:rsid w:val="00E315A3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eastAsiaTheme="majorEastAsia" w:hAnsi="Arial" w:cs="Arial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eastAsiaTheme="majorEastAsia" w:hAnsi="Arial" w:cs="Arial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eastAsiaTheme="majorEastAsia" w:hAnsi="Arial" w:cs="Arial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20E0B"/>
    <w:pPr>
      <w:spacing w:before="240"/>
      <w:ind w:firstLine="0"/>
    </w:pPr>
  </w:style>
  <w:style w:type="paragraph" w:customStyle="1" w:styleId="Compact">
    <w:name w:val="Compact"/>
    <w:basedOn w:val="BodyText"/>
    <w:qFormat/>
    <w:rsid w:val="004D6DBB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4D6DBB"/>
    <w:pPr>
      <w:keepNext/>
      <w:keepLines/>
      <w:spacing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4D6DBB"/>
    <w:pPr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4D6DBB"/>
    <w:pPr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5396E"/>
    <w:tblPr>
      <w:tblBorders>
        <w:top w:val="single" w:sz="8" w:space="0" w:color="auto"/>
        <w:bottom w:val="single" w:sz="4" w:space="0" w:color="auto"/>
      </w:tblBorders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4D6DBB"/>
    <w:pPr>
      <w:keepNext/>
      <w:spacing w:after="0"/>
      <w:jc w:val="center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D6DBB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DA14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9</cp:revision>
  <dcterms:created xsi:type="dcterms:W3CDTF">2017-12-27T05:22:00Z</dcterms:created>
  <dcterms:modified xsi:type="dcterms:W3CDTF">2022-01-11T22:07:00Z</dcterms:modified>
</cp:coreProperties>
</file>